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2A263" w14:textId="4CA07A54" w:rsidR="00DE3F9A" w:rsidRPr="00102D5B" w:rsidRDefault="002B0EF4" w:rsidP="00530AA3">
      <w:pPr>
        <w:spacing w:after="0" w:line="240" w:lineRule="auto"/>
        <w:rPr>
          <w:b/>
          <w:sz w:val="22"/>
          <w:szCs w:val="28"/>
        </w:rPr>
      </w:pPr>
      <w:r>
        <w:rPr>
          <w:b/>
          <w:sz w:val="22"/>
          <w:szCs w:val="28"/>
        </w:rPr>
        <w:t xml:space="preserve"> </w:t>
      </w:r>
    </w:p>
    <w:p w14:paraId="1EAC62C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T.C. Erzurum Teknik Üniversitesi</w:t>
      </w:r>
    </w:p>
    <w:p w14:paraId="5655D8E3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Edebiyat Fakültesi</w:t>
      </w:r>
    </w:p>
    <w:p w14:paraId="366E549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İngiliz Dili ve Edebiyatı Bölümü</w:t>
      </w:r>
    </w:p>
    <w:p w14:paraId="41AFA2FC" w14:textId="4E1956BC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202</w:t>
      </w:r>
      <w:r w:rsidR="00176A2A">
        <w:rPr>
          <w:b/>
          <w:sz w:val="22"/>
          <w:szCs w:val="28"/>
        </w:rPr>
        <w:t>4</w:t>
      </w:r>
      <w:r w:rsidRPr="00102D5B">
        <w:rPr>
          <w:b/>
          <w:sz w:val="22"/>
          <w:szCs w:val="28"/>
        </w:rPr>
        <w:t>-2</w:t>
      </w:r>
      <w:r w:rsidR="00176A2A">
        <w:rPr>
          <w:b/>
          <w:sz w:val="22"/>
          <w:szCs w:val="28"/>
        </w:rPr>
        <w:t>5</w:t>
      </w:r>
      <w:r w:rsidRPr="00102D5B">
        <w:rPr>
          <w:b/>
          <w:sz w:val="22"/>
          <w:szCs w:val="28"/>
        </w:rPr>
        <w:t xml:space="preserve"> </w:t>
      </w:r>
      <w:r w:rsidR="002970E0">
        <w:rPr>
          <w:b/>
          <w:sz w:val="22"/>
          <w:szCs w:val="28"/>
        </w:rPr>
        <w:t xml:space="preserve">Bahar </w:t>
      </w:r>
      <w:r w:rsidR="00176A2A">
        <w:rPr>
          <w:b/>
          <w:sz w:val="22"/>
          <w:szCs w:val="28"/>
        </w:rPr>
        <w:t xml:space="preserve">Dönemi </w:t>
      </w:r>
      <w:r w:rsidR="001154B9">
        <w:rPr>
          <w:b/>
          <w:sz w:val="22"/>
          <w:szCs w:val="28"/>
        </w:rPr>
        <w:t>Final</w:t>
      </w:r>
      <w:r w:rsidR="002970E0">
        <w:rPr>
          <w:b/>
          <w:sz w:val="22"/>
          <w:szCs w:val="28"/>
        </w:rPr>
        <w:t xml:space="preserve"> </w:t>
      </w:r>
      <w:r w:rsidRPr="00102D5B">
        <w:rPr>
          <w:b/>
          <w:sz w:val="22"/>
          <w:szCs w:val="28"/>
        </w:rPr>
        <w:t>Sınav Programı</w:t>
      </w:r>
    </w:p>
    <w:p w14:paraId="0A0C62A2" w14:textId="77777777" w:rsidR="00DE3F9A" w:rsidRPr="006E1C7D" w:rsidRDefault="00DE3F9A" w:rsidP="00DE3F9A">
      <w:pPr>
        <w:spacing w:after="0" w:line="240" w:lineRule="auto"/>
        <w:jc w:val="center"/>
        <w:rPr>
          <w:b/>
          <w:szCs w:val="28"/>
        </w:rPr>
      </w:pPr>
    </w:p>
    <w:tbl>
      <w:tblPr>
        <w:tblStyle w:val="PlainTable1"/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2"/>
        <w:gridCol w:w="1322"/>
        <w:gridCol w:w="1300"/>
        <w:gridCol w:w="1961"/>
      </w:tblGrid>
      <w:tr w:rsidR="00530AA3" w14:paraId="1D6ECCE5" w14:textId="77777777" w:rsidTr="00B72353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14" w:type="dxa"/>
          <w:wAfter w:w="1961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00" w:type="dxa"/>
            <w:shd w:val="clear" w:color="auto" w:fill="B4C6E7" w:themeFill="accent1" w:themeFillTint="66"/>
          </w:tcPr>
          <w:p w14:paraId="1830A676" w14:textId="7820CD58" w:rsidR="00530AA3" w:rsidRDefault="00530AA3" w:rsidP="00095FAA">
            <w:pPr>
              <w:jc w:val="center"/>
              <w:rPr>
                <w:sz w:val="22"/>
              </w:rPr>
            </w:pPr>
            <w:r>
              <w:rPr>
                <w:b/>
              </w:rPr>
              <w:t xml:space="preserve">Formasyon Dersleri </w:t>
            </w:r>
          </w:p>
        </w:tc>
      </w:tr>
      <w:tr w:rsidR="00530AA3" w14:paraId="6683BBAF" w14:textId="77777777" w:rsidTr="00B7235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7205E" w14:textId="77777777" w:rsidR="00530AA3" w:rsidRPr="00102D5B" w:rsidRDefault="00530AA3" w:rsidP="00095FAA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9250" w14:textId="77777777" w:rsidR="00530AA3" w:rsidRPr="00102D5B" w:rsidRDefault="00530AA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CA93" w14:textId="77777777" w:rsidR="00530AA3" w:rsidRPr="00102D5B" w:rsidRDefault="00530AA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3622" w14:textId="77777777" w:rsidR="00530AA3" w:rsidRPr="00102D5B" w:rsidRDefault="00530AA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2970E0" w14:paraId="77A76B5D" w14:textId="77777777" w:rsidTr="008419B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A8E2" w14:textId="58918738" w:rsidR="002970E0" w:rsidRPr="00DE3F9A" w:rsidRDefault="002970E0" w:rsidP="002970E0">
            <w:pPr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Eğitime Giriş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FC291" w14:textId="3894532F" w:rsidR="002970E0" w:rsidRPr="00DE3F9A" w:rsidRDefault="00977FC7" w:rsidP="00297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4.05.2025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7EDB3" w14:textId="58AAE26E" w:rsidR="002970E0" w:rsidRPr="00DE3F9A" w:rsidRDefault="00977FC7" w:rsidP="00297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:00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6A845" w14:textId="39F903BB" w:rsidR="002970E0" w:rsidRPr="00B43EFC" w:rsidRDefault="002970E0" w:rsidP="00297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2970E0" w14:paraId="522EDCDF" w14:textId="77777777" w:rsidTr="008419B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9C01" w14:textId="2110F906" w:rsidR="002970E0" w:rsidRPr="00DE3F9A" w:rsidRDefault="002970E0" w:rsidP="002970E0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Öğretim İlke ve Yöntemleri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AA336" w14:textId="1D56DFFC" w:rsidR="002970E0" w:rsidRPr="00DE3F9A" w:rsidRDefault="00977FC7" w:rsidP="00297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5.05.2025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2814" w14:textId="5472CC00" w:rsidR="002970E0" w:rsidRPr="00102D5B" w:rsidRDefault="00977FC7" w:rsidP="00297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:00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82D3" w14:textId="4C70238D" w:rsidR="002970E0" w:rsidRPr="00B43EFC" w:rsidRDefault="002970E0" w:rsidP="00297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2970E0" w14:paraId="637017C3" w14:textId="77777777" w:rsidTr="008419B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6DAF" w14:textId="0510AD6C" w:rsidR="002970E0" w:rsidRPr="00833B5C" w:rsidRDefault="002970E0" w:rsidP="002970E0">
            <w:pPr>
              <w:jc w:val="left"/>
              <w:rPr>
                <w:b w:val="0"/>
                <w:sz w:val="20"/>
              </w:rPr>
            </w:pPr>
            <w:r w:rsidRPr="00833B5C">
              <w:rPr>
                <w:b w:val="0"/>
                <w:sz w:val="20"/>
              </w:rPr>
              <w:t>Sınıf Yönetimi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DD45" w14:textId="49DDB53D" w:rsidR="002970E0" w:rsidRDefault="00977FC7" w:rsidP="00297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6.05.2025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15BEF" w14:textId="32CA4F62" w:rsidR="002970E0" w:rsidRDefault="00977FC7" w:rsidP="00297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:00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BEAE" w14:textId="3151C96B" w:rsidR="002970E0" w:rsidRPr="00B43EFC" w:rsidRDefault="002970E0" w:rsidP="00297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2970E0" w14:paraId="1A8CDDE9" w14:textId="77777777" w:rsidTr="008419B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1365" w14:textId="29A8D4C1" w:rsidR="002970E0" w:rsidRPr="00DE3F9A" w:rsidRDefault="002970E0" w:rsidP="002970E0">
            <w:pPr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Eğitim Psikolojisi 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AF405" w14:textId="429C5552" w:rsidR="002970E0" w:rsidRPr="00DE3F9A" w:rsidRDefault="00977FC7" w:rsidP="00297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7.05.2025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00DA1" w14:textId="28A80848" w:rsidR="002970E0" w:rsidRPr="00DE3F9A" w:rsidRDefault="00977FC7" w:rsidP="00297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:00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79A9A" w14:textId="5C16AEDB" w:rsidR="002970E0" w:rsidRPr="00B43EFC" w:rsidRDefault="002970E0" w:rsidP="00297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977FC7" w14:paraId="5B0C61E5" w14:textId="77777777" w:rsidTr="008419B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9FBD" w14:textId="26A880B9" w:rsidR="00977FC7" w:rsidRPr="00977FC7" w:rsidRDefault="00977FC7" w:rsidP="002970E0">
            <w:pPr>
              <w:jc w:val="left"/>
              <w:rPr>
                <w:b w:val="0"/>
                <w:sz w:val="20"/>
              </w:rPr>
            </w:pPr>
            <w:r w:rsidRPr="00977FC7">
              <w:rPr>
                <w:b w:val="0"/>
                <w:sz w:val="20"/>
              </w:rPr>
              <w:t xml:space="preserve">Öğretmenlik Uygulaması 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30A66" w14:textId="6D3900DB" w:rsidR="00977FC7" w:rsidRPr="00DE3F9A" w:rsidRDefault="00977FC7" w:rsidP="00297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8.05.2025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2C4BF" w14:textId="38AB935C" w:rsidR="00977FC7" w:rsidRPr="00DE3F9A" w:rsidRDefault="00977FC7" w:rsidP="00297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:00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971F" w14:textId="228D78C6" w:rsidR="00977FC7" w:rsidRPr="00CD13A0" w:rsidRDefault="00977FC7" w:rsidP="00297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20"/>
              </w:rPr>
            </w:pPr>
            <w:r>
              <w:rPr>
                <w:b/>
                <w:color w:val="FF0000"/>
                <w:sz w:val="20"/>
              </w:rPr>
              <w:t>Online</w:t>
            </w:r>
          </w:p>
        </w:tc>
      </w:tr>
    </w:tbl>
    <w:p w14:paraId="13D21088" w14:textId="77777777" w:rsidR="00EC5CB5" w:rsidRPr="006E1C7D" w:rsidRDefault="00EC5CB5" w:rsidP="00386ACB">
      <w:pPr>
        <w:spacing w:after="0" w:line="240" w:lineRule="auto"/>
        <w:rPr>
          <w:b/>
          <w:szCs w:val="28"/>
        </w:rPr>
      </w:pPr>
    </w:p>
    <w:tbl>
      <w:tblPr>
        <w:tblStyle w:val="PlainTable1"/>
        <w:tblW w:w="79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3"/>
        <w:gridCol w:w="1116"/>
        <w:gridCol w:w="1556"/>
        <w:gridCol w:w="1551"/>
      </w:tblGrid>
      <w:tr w:rsidR="007503BD" w14:paraId="77ACA3F5" w14:textId="73A8F078" w:rsidTr="007503BD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7CD0F750" w14:textId="77777777" w:rsidR="007503BD" w:rsidRDefault="007503BD" w:rsidP="00095FAA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331E15D8" w14:textId="77777777" w:rsidR="007503BD" w:rsidRDefault="007503BD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503BD" w14:paraId="5865B465" w14:textId="2438C8D3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7503BD" w:rsidRPr="00102D5B" w:rsidRDefault="007503BD" w:rsidP="00095FAA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7503BD" w:rsidRPr="00102D5B" w:rsidRDefault="007503BD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7503BD" w:rsidRPr="00102D5B" w:rsidRDefault="007503BD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7503BD" w:rsidRPr="00102D5B" w:rsidRDefault="007503BD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7503BD" w14:paraId="35ACDBE6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13E1E" w14:textId="30E50AA2" w:rsidR="007503BD" w:rsidRPr="00102D5B" w:rsidRDefault="007503BD" w:rsidP="0041533C">
            <w:pPr>
              <w:rPr>
                <w:sz w:val="20"/>
              </w:rPr>
            </w:pPr>
            <w:r w:rsidRPr="00E22AA7">
              <w:rPr>
                <w:b w:val="0"/>
                <w:color w:val="000000"/>
                <w:sz w:val="20"/>
                <w:lang w:val="en-GB"/>
              </w:rPr>
              <w:t>IDE102-British Culture and History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8F8E4" w14:textId="5DD5C7A2" w:rsidR="007503BD" w:rsidRPr="00102D5B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24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11432" w14:textId="6D58896F" w:rsidR="007503BD" w:rsidRPr="00102D5B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0CC68" w14:textId="789D63A1" w:rsidR="007503BD" w:rsidRPr="00102D5B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7503BD" w14:paraId="01E69BA6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424E" w14:textId="77777777" w:rsidR="007503BD" w:rsidRDefault="007503BD" w:rsidP="0041533C">
            <w:pPr>
              <w:rPr>
                <w:color w:val="000000"/>
                <w:sz w:val="20"/>
              </w:rPr>
            </w:pPr>
            <w:r w:rsidRPr="00095FAA">
              <w:rPr>
                <w:b w:val="0"/>
                <w:bCs w:val="0"/>
                <w:color w:val="000000"/>
                <w:sz w:val="20"/>
              </w:rPr>
              <w:t>UOZTD2-Turkish Language II</w:t>
            </w:r>
          </w:p>
          <w:p w14:paraId="294DC890" w14:textId="64805FDC" w:rsidR="007503BD" w:rsidRPr="00102D5B" w:rsidRDefault="007503BD" w:rsidP="0041533C">
            <w:pPr>
              <w:rPr>
                <w:sz w:val="20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1661" w14:textId="5BB44ACD" w:rsidR="007503BD" w:rsidRPr="00977FC7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77FC7">
              <w:rPr>
                <w:sz w:val="20"/>
              </w:rPr>
              <w:t>24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B4774" w14:textId="3C2F9E9F" w:rsidR="007503BD" w:rsidRPr="00FE1A06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A2B" w14:textId="37FC5FB1" w:rsidR="007503BD" w:rsidRPr="00102D5B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FE1A06">
              <w:rPr>
                <w:b/>
                <w:color w:val="FF0000"/>
                <w:sz w:val="20"/>
              </w:rPr>
              <w:t>Online</w:t>
            </w:r>
          </w:p>
        </w:tc>
      </w:tr>
      <w:tr w:rsidR="007503BD" w14:paraId="196B9725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C819" w14:textId="2FF7A1D5" w:rsidR="007503BD" w:rsidRPr="00095FAA" w:rsidRDefault="007503BD" w:rsidP="0041533C">
            <w:pPr>
              <w:rPr>
                <w:color w:val="000000"/>
                <w:sz w:val="20"/>
              </w:rPr>
            </w:pPr>
            <w:r w:rsidRPr="001E127B">
              <w:rPr>
                <w:b w:val="0"/>
                <w:bCs w:val="0"/>
                <w:color w:val="000000"/>
                <w:sz w:val="20"/>
                <w:lang w:val="en-GB"/>
              </w:rPr>
              <w:t>IDE104-Mytholog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32306" w14:textId="4A082898" w:rsidR="007503BD" w:rsidRPr="00977FC7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77FC7">
              <w:rPr>
                <w:sz w:val="20"/>
              </w:rPr>
              <w:t>25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8302" w14:textId="360A1C3F" w:rsidR="007503BD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5B7CC" w14:textId="3CEA6C3C" w:rsidR="007503BD" w:rsidRPr="00FE1A06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7503BD" w14:paraId="270042DC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E3931" w14:textId="33E6B859" w:rsidR="007503BD" w:rsidRPr="00102D5B" w:rsidRDefault="007503BD" w:rsidP="0041533C">
            <w:pPr>
              <w:rPr>
                <w:sz w:val="20"/>
              </w:rPr>
            </w:pP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>UOZTA2-Ataturk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’</w:t>
            </w: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 xml:space="preserve">s Principles 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a</w:t>
            </w: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 xml:space="preserve">nd The History 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o</w:t>
            </w: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 xml:space="preserve">f Revolutions II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4B796" w14:textId="0889D225" w:rsidR="007503BD" w:rsidRPr="00977FC7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77FC7">
              <w:rPr>
                <w:sz w:val="20"/>
              </w:rPr>
              <w:t>25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3C478" w14:textId="56DDB87C" w:rsidR="007503BD" w:rsidRPr="00977FC7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77FC7">
              <w:rPr>
                <w:sz w:val="20"/>
              </w:rPr>
              <w:t>17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4F44E" w14:textId="3D407DF5" w:rsidR="007503BD" w:rsidRPr="00102D5B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7503BD" w14:paraId="2F843AA5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3667" w14:textId="084FF3EC" w:rsidR="007503BD" w:rsidRDefault="007503BD" w:rsidP="0041533C">
            <w:pPr>
              <w:rPr>
                <w:b w:val="0"/>
                <w:bCs w:val="0"/>
                <w:sz w:val="20"/>
              </w:rPr>
            </w:pPr>
            <w:r w:rsidRPr="002970E0">
              <w:rPr>
                <w:b w:val="0"/>
                <w:color w:val="000000"/>
                <w:sz w:val="20"/>
                <w:lang w:val="en-GB"/>
              </w:rPr>
              <w:t>IDE174-Turkish-American Relations II</w:t>
            </w:r>
          </w:p>
          <w:p w14:paraId="25D37B27" w14:textId="08278955" w:rsidR="007503BD" w:rsidRPr="00102D5B" w:rsidRDefault="007503BD" w:rsidP="0041533C">
            <w:pPr>
              <w:rPr>
                <w:sz w:val="20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859F7" w14:textId="5C03BE3A" w:rsidR="007503BD" w:rsidRPr="00977FC7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77FC7">
              <w:rPr>
                <w:sz w:val="20"/>
              </w:rPr>
              <w:t>29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0278E" w14:textId="4599CAD9" w:rsidR="007503BD" w:rsidRPr="00102D5B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4FBA" w14:textId="299CED07" w:rsidR="007503BD" w:rsidRPr="00102D5B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7503BD" w14:paraId="7E09CDE8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D661B" w14:textId="77777777" w:rsidR="007503BD" w:rsidRDefault="007503BD" w:rsidP="0041533C">
            <w:pPr>
              <w:rPr>
                <w:rFonts w:eastAsia="Times New Roman" w:cstheme="minorHAnsi"/>
                <w:bCs w:val="0"/>
                <w:sz w:val="20"/>
                <w:lang w:eastAsia="tr-TR"/>
              </w:rPr>
            </w:pPr>
            <w:r w:rsidRPr="002970E0">
              <w:rPr>
                <w:rFonts w:eastAsia="Times New Roman" w:cstheme="minorHAnsi"/>
                <w:b w:val="0"/>
                <w:sz w:val="20"/>
                <w:lang w:eastAsia="tr-TR"/>
              </w:rPr>
              <w:t>IDE172 -</w:t>
            </w:r>
            <w:proofErr w:type="spellStart"/>
            <w:r w:rsidRPr="002970E0">
              <w:rPr>
                <w:rFonts w:eastAsia="Times New Roman" w:cstheme="minorHAnsi"/>
                <w:b w:val="0"/>
                <w:sz w:val="20"/>
                <w:lang w:eastAsia="tr-TR"/>
              </w:rPr>
              <w:t>Turkish</w:t>
            </w:r>
            <w:proofErr w:type="spellEnd"/>
            <w:r w:rsidRPr="002970E0">
              <w:rPr>
                <w:rFonts w:eastAsia="Times New Roman" w:cstheme="minorHAnsi"/>
                <w:b w:val="0"/>
                <w:sz w:val="20"/>
                <w:lang w:eastAsia="tr-TR"/>
              </w:rPr>
              <w:t xml:space="preserve"> </w:t>
            </w:r>
            <w:proofErr w:type="spellStart"/>
            <w:r w:rsidRPr="002970E0">
              <w:rPr>
                <w:rFonts w:eastAsia="Times New Roman" w:cstheme="minorHAnsi"/>
                <w:b w:val="0"/>
                <w:sz w:val="20"/>
                <w:lang w:eastAsia="tr-TR"/>
              </w:rPr>
              <w:t>Folklore</w:t>
            </w:r>
            <w:proofErr w:type="spellEnd"/>
            <w:r w:rsidRPr="002970E0">
              <w:rPr>
                <w:rFonts w:eastAsia="Times New Roman" w:cstheme="minorHAnsi"/>
                <w:b w:val="0"/>
                <w:sz w:val="20"/>
                <w:lang w:eastAsia="tr-TR"/>
              </w:rPr>
              <w:t xml:space="preserve"> II</w:t>
            </w:r>
          </w:p>
          <w:p w14:paraId="7F1B6AD5" w14:textId="2BEA59A2" w:rsidR="007503BD" w:rsidRPr="002970E0" w:rsidRDefault="007503BD" w:rsidP="0041533C">
            <w:pPr>
              <w:rPr>
                <w:rFonts w:eastAsia="Times New Roman" w:cstheme="minorHAnsi"/>
                <w:b w:val="0"/>
                <w:sz w:val="20"/>
                <w:lang w:eastAsia="tr-TR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E609E" w14:textId="7BAA945D" w:rsidR="007503BD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0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D7553" w14:textId="611E9D2A" w:rsidR="007503BD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AC885" w14:textId="34E1C87C" w:rsidR="007503BD" w:rsidRPr="007C59D6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7503BD" w:rsidRPr="00102D5B" w14:paraId="1AC5596F" w14:textId="6645604B" w:rsidTr="007503BD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0F21B264" w14:textId="77777777" w:rsidR="007503BD" w:rsidRPr="00102D5B" w:rsidRDefault="007503BD" w:rsidP="0041533C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2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0E8C0E51" w14:textId="77777777" w:rsidR="007503BD" w:rsidRPr="00102D5B" w:rsidRDefault="007503BD" w:rsidP="004153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</w:tr>
      <w:tr w:rsidR="007503BD" w14:paraId="78F4D67A" w14:textId="2E0DF093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A628" w14:textId="77777777" w:rsidR="007503BD" w:rsidRPr="00102D5B" w:rsidRDefault="007503BD" w:rsidP="0041533C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1429" w14:textId="77777777" w:rsidR="007503BD" w:rsidRPr="00102D5B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B9D" w14:textId="77777777" w:rsidR="007503BD" w:rsidRPr="00102D5B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D1C" w14:textId="77777777" w:rsidR="007503BD" w:rsidRPr="00102D5B" w:rsidRDefault="007503BD" w:rsidP="00415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7503BD" w14:paraId="2A863B52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CBD0A" w14:textId="7E46563F" w:rsidR="007503BD" w:rsidRPr="00102D5B" w:rsidRDefault="007503BD" w:rsidP="003018DF">
            <w:pPr>
              <w:rPr>
                <w:sz w:val="20"/>
              </w:rPr>
            </w:pPr>
            <w:r w:rsidRPr="006409CB">
              <w:rPr>
                <w:b w:val="0"/>
                <w:bCs w:val="0"/>
                <w:color w:val="000000"/>
                <w:sz w:val="20"/>
                <w:lang w:val="en-GB"/>
              </w:rPr>
              <w:t>IDE208-Linguistics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D016C" w14:textId="39C48486" w:rsidR="007503BD" w:rsidRPr="00102D5B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977FC7">
              <w:rPr>
                <w:sz w:val="20"/>
              </w:rPr>
              <w:t>25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C6F71" w14:textId="5D5D4772" w:rsidR="007503BD" w:rsidRPr="003018DF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018DF">
              <w:rPr>
                <w:sz w:val="20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C0868" w14:textId="541D7235" w:rsidR="007503BD" w:rsidRPr="003018DF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018DF">
              <w:rPr>
                <w:sz w:val="20"/>
              </w:rPr>
              <w:t>C1</w:t>
            </w:r>
          </w:p>
        </w:tc>
      </w:tr>
      <w:tr w:rsidR="007503BD" w14:paraId="6BC1CB86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56B67" w14:textId="39C7C786" w:rsidR="007503BD" w:rsidRPr="00102D5B" w:rsidRDefault="007503BD" w:rsidP="003018DF">
            <w:pPr>
              <w:rPr>
                <w:sz w:val="20"/>
              </w:rPr>
            </w:pPr>
            <w:r w:rsidRPr="006409CB">
              <w:rPr>
                <w:b w:val="0"/>
                <w:color w:val="000000"/>
                <w:sz w:val="20"/>
                <w:lang w:val="en-GB"/>
              </w:rPr>
              <w:t>IDE204-Survey of British Literature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63572" w14:textId="403E2CA2" w:rsidR="007503BD" w:rsidRPr="00102D5B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26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D26E3" w14:textId="2C430B3C" w:rsidR="007503BD" w:rsidRPr="00102D5B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9AF73" w14:textId="2312C21C" w:rsidR="007503BD" w:rsidRPr="00102D5B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7503BD" w14:paraId="60C26E51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ACAAD" w14:textId="0D67F57D" w:rsidR="007503BD" w:rsidRPr="006409CB" w:rsidRDefault="007503BD" w:rsidP="003018DF">
            <w:pPr>
              <w:rPr>
                <w:b w:val="0"/>
                <w:color w:val="000000"/>
                <w:sz w:val="20"/>
                <w:lang w:val="en-GB"/>
              </w:rPr>
            </w:pPr>
            <w:r w:rsidRPr="007909D7">
              <w:rPr>
                <w:b w:val="0"/>
                <w:color w:val="000000"/>
                <w:sz w:val="20"/>
                <w:lang w:val="en-GB"/>
              </w:rPr>
              <w:t>IDE210-Natural Sources of Western Literatu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E2025" w14:textId="6841792D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7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085A" w14:textId="32D2991A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4786" w14:textId="5448478C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7503BD" w14:paraId="6FF7EFAF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6B336" w14:textId="7FF6D957" w:rsidR="007503BD" w:rsidRPr="007909D7" w:rsidRDefault="007503BD" w:rsidP="003018DF">
            <w:pPr>
              <w:rPr>
                <w:b w:val="0"/>
                <w:color w:val="000000"/>
                <w:sz w:val="20"/>
                <w:lang w:val="en-GB"/>
              </w:rPr>
            </w:pPr>
            <w:r w:rsidRPr="007909D7">
              <w:rPr>
                <w:b w:val="0"/>
                <w:bCs w:val="0"/>
                <w:color w:val="000000"/>
                <w:sz w:val="20"/>
                <w:lang w:val="en-GB"/>
              </w:rPr>
              <w:t>IDE270-French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F10A" w14:textId="3BFCDBA9" w:rsidR="007503B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8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CDEFB" w14:textId="6E83C260" w:rsidR="007503B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30E90" w14:textId="4FC4D0DD" w:rsidR="007503B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7503BD" w14:paraId="6CC0A7DD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29F5" w14:textId="6B67B502" w:rsidR="007503BD" w:rsidRPr="00102D5B" w:rsidRDefault="007503BD" w:rsidP="003018DF">
            <w:pPr>
              <w:rPr>
                <w:sz w:val="20"/>
              </w:rPr>
            </w:pPr>
            <w:r w:rsidRPr="006409CB">
              <w:rPr>
                <w:b w:val="0"/>
                <w:bCs w:val="0"/>
                <w:color w:val="000000"/>
                <w:sz w:val="20"/>
                <w:lang w:val="en-GB"/>
              </w:rPr>
              <w:t>IDE206-English Drama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5DCB" w14:textId="72CF2CE1" w:rsidR="007503BD" w:rsidRPr="00107077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1.06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9FAA8" w14:textId="580597A6" w:rsidR="007503BD" w:rsidRPr="00107077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D007" w14:textId="767E06E8" w:rsidR="007503BD" w:rsidRPr="006F7D93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7503BD" w:rsidRPr="00102D5B" w14:paraId="3964B5A5" w14:textId="023BE2F4" w:rsidTr="007503BD">
        <w:trPr>
          <w:gridBefore w:val="2"/>
          <w:wBefore w:w="4869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1DCC1595" w14:textId="77777777" w:rsidR="007503BD" w:rsidRPr="00201B76" w:rsidRDefault="007503BD" w:rsidP="003018DF">
            <w:pPr>
              <w:jc w:val="center"/>
              <w:rPr>
                <w:sz w:val="20"/>
                <w:lang w:val="en-GB"/>
              </w:rPr>
            </w:pPr>
            <w:r w:rsidRPr="00201B76">
              <w:rPr>
                <w:b/>
                <w:sz w:val="20"/>
                <w:lang w:val="en-GB"/>
              </w:rPr>
              <w:t>3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4E7E6862" w14:textId="77777777" w:rsidR="007503BD" w:rsidRPr="00201B76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</w:p>
        </w:tc>
      </w:tr>
      <w:tr w:rsidR="007503BD" w14:paraId="30D3DE0A" w14:textId="627744DA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3D7A" w14:textId="77777777" w:rsidR="007503BD" w:rsidRPr="00201B76" w:rsidRDefault="007503BD" w:rsidP="003018DF">
            <w:pPr>
              <w:jc w:val="center"/>
              <w:rPr>
                <w:sz w:val="20"/>
              </w:rPr>
            </w:pPr>
            <w:r w:rsidRPr="00201B76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68C" w14:textId="77777777" w:rsidR="007503BD" w:rsidRPr="00201B76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21E9" w14:textId="77777777" w:rsidR="007503BD" w:rsidRPr="00201B76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B498" w14:textId="77777777" w:rsidR="007503BD" w:rsidRPr="00201B76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ıf</w:t>
            </w:r>
          </w:p>
        </w:tc>
      </w:tr>
      <w:tr w:rsidR="007503BD" w14:paraId="02485DF7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08F94" w14:textId="7EF8F456" w:rsidR="007503BD" w:rsidRPr="00201B76" w:rsidRDefault="007503BD" w:rsidP="003018DF">
            <w:pPr>
              <w:rPr>
                <w:sz w:val="20"/>
              </w:rPr>
            </w:pPr>
            <w:r w:rsidRPr="007909D7">
              <w:rPr>
                <w:b w:val="0"/>
                <w:sz w:val="20"/>
                <w:lang w:val="en-GB"/>
              </w:rPr>
              <w:t>IDE304-English Novel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105C5" w14:textId="2FC28DE4" w:rsidR="007503BD" w:rsidRPr="00201B76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26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72AB5" w14:textId="55CA270A" w:rsidR="007503BD" w:rsidRPr="00201B76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E6149" w14:textId="474881D9" w:rsidR="007503BD" w:rsidRPr="00201B76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7503BD" w:rsidRPr="003018DF" w14:paraId="3867C938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C897D" w14:textId="4B2BF0DA" w:rsidR="007503BD" w:rsidRPr="007909D7" w:rsidRDefault="007503BD" w:rsidP="003018DF">
            <w:pPr>
              <w:rPr>
                <w:b w:val="0"/>
                <w:sz w:val="20"/>
                <w:lang w:val="en-GB"/>
              </w:rPr>
            </w:pPr>
            <w:r w:rsidRPr="00D3213D">
              <w:rPr>
                <w:b w:val="0"/>
                <w:sz w:val="20"/>
                <w:lang w:val="en-GB"/>
              </w:rPr>
              <w:t>IDE302-Translation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34FC2" w14:textId="6FC3BD80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7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AD08" w14:textId="4349BD54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5C094" w14:textId="7EF113A8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1533C">
              <w:rPr>
                <w:sz w:val="20"/>
              </w:rPr>
              <w:t>C1</w:t>
            </w:r>
          </w:p>
        </w:tc>
      </w:tr>
      <w:tr w:rsidR="007503BD" w14:paraId="70F61E1E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F3F3E" w14:textId="0C414420" w:rsidR="007503BD" w:rsidRPr="00D3213D" w:rsidRDefault="007503BD" w:rsidP="003018DF">
            <w:pPr>
              <w:rPr>
                <w:b w:val="0"/>
                <w:sz w:val="20"/>
                <w:lang w:val="en-GB"/>
              </w:rPr>
            </w:pPr>
            <w:r w:rsidRPr="0060707A">
              <w:rPr>
                <w:b w:val="0"/>
                <w:sz w:val="20"/>
                <w:lang w:val="en-GB"/>
              </w:rPr>
              <w:t xml:space="preserve">USD352-University Selective Course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FF93" w14:textId="3EDF33B3" w:rsidR="007503B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8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E59E8" w14:textId="13CF3D16" w:rsidR="007503B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F945" w14:textId="10672D6B" w:rsidR="007503BD" w:rsidRPr="0041533C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</w:tr>
      <w:tr w:rsidR="007503BD" w14:paraId="76B6BB6C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D39D" w14:textId="6D4D7404" w:rsidR="007503BD" w:rsidRPr="0060707A" w:rsidRDefault="007503BD" w:rsidP="003018DF">
            <w:pPr>
              <w:rPr>
                <w:b w:val="0"/>
                <w:sz w:val="20"/>
                <w:lang w:val="en-GB"/>
              </w:rPr>
            </w:pPr>
            <w:r w:rsidRPr="00D3213D">
              <w:rPr>
                <w:b w:val="0"/>
                <w:sz w:val="20"/>
                <w:lang w:val="en-GB"/>
              </w:rPr>
              <w:t>IDE308-Shakespea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9FBA9" w14:textId="5E4F8CC7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9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86320" w14:textId="6A8F20F8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AF92" w14:textId="21E9EA2A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7503BD" w14:paraId="372776EB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CCDA" w14:textId="68249BA7" w:rsidR="007503BD" w:rsidRPr="00201B76" w:rsidRDefault="007503BD" w:rsidP="003018DF">
            <w:pPr>
              <w:rPr>
                <w:sz w:val="20"/>
              </w:rPr>
            </w:pPr>
            <w:r w:rsidRPr="00A15272">
              <w:rPr>
                <w:b w:val="0"/>
                <w:sz w:val="20"/>
                <w:lang w:val="en-GB"/>
              </w:rPr>
              <w:t>IDE306-Survey of American Literature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FC141" w14:textId="0259B349" w:rsidR="007503BD" w:rsidRPr="00530E4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530E4D">
              <w:rPr>
                <w:sz w:val="20"/>
              </w:rPr>
              <w:t>31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B069" w14:textId="01647C2D" w:rsidR="007503BD" w:rsidRPr="00530E4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530E4D">
              <w:rPr>
                <w:sz w:val="20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D5ECD" w14:textId="1FE1146A" w:rsidR="007503BD" w:rsidRPr="0041533C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7503BD" w14:paraId="0A8868EB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5F873" w14:textId="670D1E9B" w:rsidR="007503BD" w:rsidRPr="00A15272" w:rsidRDefault="007503BD" w:rsidP="003018DF">
            <w:pPr>
              <w:rPr>
                <w:sz w:val="20"/>
                <w:lang w:val="en-GB"/>
              </w:rPr>
            </w:pPr>
            <w:r w:rsidRPr="002970E0">
              <w:rPr>
                <w:b w:val="0"/>
                <w:sz w:val="20"/>
                <w:lang w:val="en-GB"/>
              </w:rPr>
              <w:t>IDE374-Sociology of Literatu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3DB9" w14:textId="5301E3D6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1.06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DC44" w14:textId="0E6E8853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BF27E" w14:textId="204D76AE" w:rsidR="007503BD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7503BD" w14:paraId="0D61FBB2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FFA26" w14:textId="6BE06C24" w:rsidR="007503BD" w:rsidRPr="00D3213D" w:rsidRDefault="007503BD" w:rsidP="003018DF">
            <w:pPr>
              <w:rPr>
                <w:sz w:val="20"/>
                <w:lang w:val="en-GB"/>
              </w:rPr>
            </w:pPr>
            <w:r w:rsidRPr="00A15272">
              <w:rPr>
                <w:b w:val="0"/>
                <w:bCs w:val="0"/>
                <w:sz w:val="20"/>
                <w:lang w:val="en-GB"/>
              </w:rPr>
              <w:t>IDE366-Key Texts in Philosoph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C461E" w14:textId="616A10D3" w:rsidR="007503B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2.06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ABD38" w14:textId="7014A498" w:rsidR="007503B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A02C1" w14:textId="5131BE5E" w:rsidR="007503BD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7503BD" w:rsidRPr="00102D5B" w14:paraId="3096F283" w14:textId="77777777" w:rsidTr="007503BD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5568D942" w14:textId="16AF5B4F" w:rsidR="007503BD" w:rsidRPr="00201B76" w:rsidRDefault="007503BD" w:rsidP="003018DF">
            <w:pPr>
              <w:jc w:val="center"/>
              <w:rPr>
                <w:sz w:val="20"/>
                <w:lang w:val="en-GB"/>
              </w:rPr>
            </w:pPr>
            <w:r>
              <w:rPr>
                <w:b/>
                <w:sz w:val="20"/>
                <w:lang w:val="en-GB"/>
              </w:rPr>
              <w:t>4</w:t>
            </w:r>
            <w:r w:rsidRPr="00201B76">
              <w:rPr>
                <w:b/>
                <w:sz w:val="20"/>
                <w:lang w:val="en-GB"/>
              </w:rPr>
              <w:t>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32638FF8" w14:textId="77777777" w:rsidR="007503BD" w:rsidRPr="00201B76" w:rsidRDefault="007503BD" w:rsidP="003018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</w:p>
        </w:tc>
      </w:tr>
      <w:tr w:rsidR="007503BD" w14:paraId="61DC765D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6821" w14:textId="77777777" w:rsidR="007503BD" w:rsidRPr="00201B76" w:rsidRDefault="007503BD" w:rsidP="003018DF">
            <w:pPr>
              <w:jc w:val="center"/>
              <w:rPr>
                <w:sz w:val="20"/>
              </w:rPr>
            </w:pPr>
            <w:r w:rsidRPr="00201B76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179F9" w14:textId="77777777" w:rsidR="007503BD" w:rsidRPr="00201B76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14A4E" w14:textId="5A07B22A" w:rsidR="007503BD" w:rsidRPr="00201B76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 xml:space="preserve">Sınav </w:t>
            </w:r>
            <w:r>
              <w:rPr>
                <w:b/>
                <w:sz w:val="20"/>
              </w:rPr>
              <w:t xml:space="preserve">           </w:t>
            </w:r>
            <w:r w:rsidRPr="00201B76">
              <w:rPr>
                <w:b/>
                <w:sz w:val="20"/>
              </w:rPr>
              <w:t>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C6E20" w14:textId="77777777" w:rsidR="007503BD" w:rsidRPr="00201B76" w:rsidRDefault="007503BD" w:rsidP="003018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ıf</w:t>
            </w:r>
          </w:p>
        </w:tc>
      </w:tr>
      <w:tr w:rsidR="007503BD" w14:paraId="0CCE983C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D569" w14:textId="7E484CC5" w:rsidR="007503BD" w:rsidRPr="00201B76" w:rsidRDefault="007503BD" w:rsidP="002338C8">
            <w:pPr>
              <w:rPr>
                <w:sz w:val="20"/>
              </w:rPr>
            </w:pPr>
            <w:r w:rsidRPr="002970E0">
              <w:rPr>
                <w:b w:val="0"/>
                <w:sz w:val="20"/>
                <w:lang w:val="en-GB"/>
              </w:rPr>
              <w:t>IDE408-Literary Theory and Criticism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05F8" w14:textId="04009CD7" w:rsidR="007503BD" w:rsidRPr="002338C8" w:rsidRDefault="007503BD" w:rsidP="002338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338C8">
              <w:rPr>
                <w:sz w:val="20"/>
              </w:rPr>
              <w:t>24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D95B" w14:textId="4FC5C375" w:rsidR="007503BD" w:rsidRPr="002338C8" w:rsidRDefault="007503BD" w:rsidP="002338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338C8">
              <w:rPr>
                <w:sz w:val="20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63EDE" w14:textId="17687C98" w:rsidR="007503BD" w:rsidRPr="002338C8" w:rsidRDefault="007503BD" w:rsidP="002338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338C8">
              <w:rPr>
                <w:sz w:val="20"/>
              </w:rPr>
              <w:t>C1</w:t>
            </w:r>
          </w:p>
        </w:tc>
      </w:tr>
      <w:tr w:rsidR="007503BD" w14:paraId="59368CC5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C8AF6" w14:textId="4516F2E7" w:rsidR="007503BD" w:rsidRPr="00201B76" w:rsidRDefault="007503BD" w:rsidP="002338C8">
            <w:pPr>
              <w:rPr>
                <w:sz w:val="20"/>
              </w:rPr>
            </w:pPr>
            <w:r w:rsidRPr="002970E0">
              <w:rPr>
                <w:b w:val="0"/>
                <w:sz w:val="20"/>
                <w:lang w:val="en-GB"/>
              </w:rPr>
              <w:t xml:space="preserve">IDE404-Literary Non-fiction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BE1E6" w14:textId="1C7172C5" w:rsidR="007503BD" w:rsidRPr="00201B76" w:rsidRDefault="007503BD" w:rsidP="002338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28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08ED" w14:textId="474CA3CB" w:rsidR="007503BD" w:rsidRPr="00201B76" w:rsidRDefault="007503BD" w:rsidP="002338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5:00-17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133CF" w14:textId="62346D5F" w:rsidR="007503BD" w:rsidRPr="00201B76" w:rsidRDefault="007503BD" w:rsidP="002338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7503BD" w14:paraId="0F205BA1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B38B" w14:textId="34745A6E" w:rsidR="007503BD" w:rsidRPr="002970E0" w:rsidRDefault="007503BD" w:rsidP="002338C8">
            <w:pPr>
              <w:rPr>
                <w:b w:val="0"/>
                <w:sz w:val="20"/>
                <w:lang w:val="en-GB"/>
              </w:rPr>
            </w:pPr>
            <w:r w:rsidRPr="002970E0">
              <w:rPr>
                <w:b w:val="0"/>
                <w:sz w:val="20"/>
                <w:lang w:val="en-GB"/>
              </w:rPr>
              <w:t xml:space="preserve">IDE406-Postmodern Novel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29052" w14:textId="6EBDFC09" w:rsidR="007503BD" w:rsidRDefault="007503BD" w:rsidP="002338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0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775CE" w14:textId="097AC974" w:rsidR="007503BD" w:rsidRDefault="007503BD" w:rsidP="002338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156A" w14:textId="468F1512" w:rsidR="007503BD" w:rsidRDefault="007503BD" w:rsidP="002338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7503BD" w14:paraId="6D0D229E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CF3FC" w14:textId="1F7756F0" w:rsidR="007503BD" w:rsidRPr="002970E0" w:rsidRDefault="007503BD" w:rsidP="002338C8">
            <w:pPr>
              <w:rPr>
                <w:b w:val="0"/>
                <w:sz w:val="20"/>
                <w:lang w:val="en-GB"/>
              </w:rPr>
            </w:pPr>
            <w:r w:rsidRPr="002970E0">
              <w:rPr>
                <w:b w:val="0"/>
                <w:sz w:val="20"/>
                <w:lang w:val="en-GB"/>
              </w:rPr>
              <w:t xml:space="preserve">IDE402-Approaches and Methods in English Language Teaching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8E32F" w14:textId="404EEFA2" w:rsidR="007503BD" w:rsidRDefault="007503BD" w:rsidP="002338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530E4D">
              <w:rPr>
                <w:sz w:val="20"/>
              </w:rPr>
              <w:t>31.05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07DB4" w14:textId="2F4BE767" w:rsidR="007503BD" w:rsidRDefault="007503BD" w:rsidP="002338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3575B" w14:textId="0DF9342F" w:rsidR="007503BD" w:rsidRDefault="007503BD" w:rsidP="002338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7503BD" w14:paraId="523AB048" w14:textId="77777777" w:rsidTr="007503B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B1CEF" w14:textId="2CBF841D" w:rsidR="007503BD" w:rsidRPr="002970E0" w:rsidRDefault="007503BD" w:rsidP="002338C8">
            <w:pPr>
              <w:jc w:val="left"/>
              <w:rPr>
                <w:b w:val="0"/>
                <w:sz w:val="20"/>
                <w:lang w:val="en-GB"/>
              </w:rPr>
            </w:pPr>
            <w:r w:rsidRPr="002970E0">
              <w:rPr>
                <w:b w:val="0"/>
                <w:sz w:val="20"/>
                <w:lang w:val="en-GB"/>
              </w:rPr>
              <w:lastRenderedPageBreak/>
              <w:t>IDE470-Social</w:t>
            </w:r>
            <w:r>
              <w:rPr>
                <w:b w:val="0"/>
                <w:sz w:val="20"/>
                <w:lang w:val="en-GB"/>
              </w:rPr>
              <w:t xml:space="preserve"> </w:t>
            </w:r>
            <w:r w:rsidRPr="002970E0">
              <w:rPr>
                <w:b w:val="0"/>
                <w:sz w:val="20"/>
                <w:lang w:val="en-GB"/>
              </w:rPr>
              <w:t>Responsibility and Professional Ethic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1F1CB" w14:textId="563120C2" w:rsidR="007503BD" w:rsidRDefault="007503BD" w:rsidP="002338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2.06.2025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59A9E" w14:textId="218D1CD1" w:rsidR="007503BD" w:rsidRDefault="007503BD" w:rsidP="002338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56C6" w14:textId="1AFB5B02" w:rsidR="007503BD" w:rsidRDefault="007503BD" w:rsidP="002338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</w:tbl>
    <w:p w14:paraId="0F3D3671" w14:textId="77777777" w:rsidR="00E57556" w:rsidRDefault="00E57556" w:rsidP="00176A2A">
      <w:pPr>
        <w:jc w:val="center"/>
        <w:rPr>
          <w:b/>
        </w:rPr>
      </w:pPr>
    </w:p>
    <w:p w14:paraId="19DF43EA" w14:textId="3CB5384A" w:rsidR="00176A2A" w:rsidRDefault="00EF5221" w:rsidP="00176A2A">
      <w:pPr>
        <w:jc w:val="center"/>
      </w:pPr>
      <w:r w:rsidRPr="00C520FD">
        <w:rPr>
          <w:b/>
        </w:rPr>
        <w:t>Program Koordinatörü:</w:t>
      </w:r>
      <w:r>
        <w:t xml:space="preserve"> Arş. Gör. Mehtap TUNAHAN </w:t>
      </w:r>
    </w:p>
    <w:p w14:paraId="780686E2" w14:textId="77777777" w:rsidR="00EF5221" w:rsidRDefault="00EF5221" w:rsidP="00EF5221">
      <w:pPr>
        <w:spacing w:line="240" w:lineRule="auto"/>
        <w:jc w:val="center"/>
      </w:pPr>
      <w:r w:rsidRPr="00C520FD">
        <w:rPr>
          <w:b/>
        </w:rPr>
        <w:t>Bölüm Başkanı:</w:t>
      </w:r>
      <w:r>
        <w:t xml:space="preserve"> Dr. Öğr. Üyesi Serap ATASEVER BELLİ</w:t>
      </w:r>
    </w:p>
    <w:p w14:paraId="44D11DA9" w14:textId="2C32A937" w:rsidR="0072442E" w:rsidRDefault="0072442E" w:rsidP="001F0D20">
      <w:pPr>
        <w:spacing w:line="240" w:lineRule="auto"/>
        <w:jc w:val="center"/>
      </w:pPr>
    </w:p>
    <w:p w14:paraId="2E9280B8" w14:textId="77777777" w:rsidR="00386ACB" w:rsidRPr="00C520FD" w:rsidRDefault="00386ACB" w:rsidP="001F0D20">
      <w:pPr>
        <w:spacing w:line="240" w:lineRule="auto"/>
        <w:jc w:val="center"/>
      </w:pPr>
    </w:p>
    <w:sectPr w:rsidR="00386ACB" w:rsidRPr="00C520FD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D4CB3" w14:textId="77777777" w:rsidR="000A7439" w:rsidRDefault="000A7439" w:rsidP="006A163C">
      <w:pPr>
        <w:spacing w:after="0" w:line="240" w:lineRule="auto"/>
      </w:pPr>
      <w:r>
        <w:separator/>
      </w:r>
    </w:p>
  </w:endnote>
  <w:endnote w:type="continuationSeparator" w:id="0">
    <w:p w14:paraId="7D356ADD" w14:textId="77777777" w:rsidR="000A7439" w:rsidRDefault="000A7439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693F04" w14:textId="77777777" w:rsidR="000A7439" w:rsidRDefault="000A7439" w:rsidP="006A163C">
      <w:pPr>
        <w:spacing w:after="0" w:line="240" w:lineRule="auto"/>
      </w:pPr>
      <w:r>
        <w:separator/>
      </w:r>
    </w:p>
  </w:footnote>
  <w:footnote w:type="continuationSeparator" w:id="0">
    <w:p w14:paraId="7D453B84" w14:textId="77777777" w:rsidR="000A7439" w:rsidRDefault="000A7439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75250E5"/>
    <w:multiLevelType w:val="hybridMultilevel"/>
    <w:tmpl w:val="1592C016"/>
    <w:lvl w:ilvl="0" w:tplc="07848C4E">
      <w:start w:val="13"/>
      <w:numFmt w:val="bullet"/>
      <w:lvlText w:val="-"/>
      <w:lvlJc w:val="left"/>
      <w:pPr>
        <w:ind w:left="8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9537994">
    <w:abstractNumId w:val="2"/>
  </w:num>
  <w:num w:numId="2" w16cid:durableId="5178872">
    <w:abstractNumId w:val="0"/>
  </w:num>
  <w:num w:numId="3" w16cid:durableId="690760428">
    <w:abstractNumId w:val="3"/>
  </w:num>
  <w:num w:numId="4" w16cid:durableId="12083743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247B6"/>
    <w:rsid w:val="00025BE2"/>
    <w:rsid w:val="00034365"/>
    <w:rsid w:val="00076AAD"/>
    <w:rsid w:val="000778C8"/>
    <w:rsid w:val="000822B6"/>
    <w:rsid w:val="00093714"/>
    <w:rsid w:val="00095FAA"/>
    <w:rsid w:val="000A7439"/>
    <w:rsid w:val="000A7850"/>
    <w:rsid w:val="000A791A"/>
    <w:rsid w:val="000C5D5A"/>
    <w:rsid w:val="000C71EE"/>
    <w:rsid w:val="000D6C26"/>
    <w:rsid w:val="000E3108"/>
    <w:rsid w:val="000F75FC"/>
    <w:rsid w:val="00102D5B"/>
    <w:rsid w:val="00107077"/>
    <w:rsid w:val="00114369"/>
    <w:rsid w:val="00114BF8"/>
    <w:rsid w:val="001154B9"/>
    <w:rsid w:val="001225DF"/>
    <w:rsid w:val="0014339B"/>
    <w:rsid w:val="00152D2C"/>
    <w:rsid w:val="00157C68"/>
    <w:rsid w:val="00176A2A"/>
    <w:rsid w:val="00182ECF"/>
    <w:rsid w:val="00196B64"/>
    <w:rsid w:val="001A190D"/>
    <w:rsid w:val="001A501C"/>
    <w:rsid w:val="001C34B9"/>
    <w:rsid w:val="001C377F"/>
    <w:rsid w:val="001C47A9"/>
    <w:rsid w:val="001D7DF6"/>
    <w:rsid w:val="001E127B"/>
    <w:rsid w:val="001F0D20"/>
    <w:rsid w:val="00201B76"/>
    <w:rsid w:val="0020577B"/>
    <w:rsid w:val="002075B9"/>
    <w:rsid w:val="00215FA0"/>
    <w:rsid w:val="002279AC"/>
    <w:rsid w:val="002338C8"/>
    <w:rsid w:val="00234C4C"/>
    <w:rsid w:val="00236272"/>
    <w:rsid w:val="0025513E"/>
    <w:rsid w:val="002658F1"/>
    <w:rsid w:val="00293645"/>
    <w:rsid w:val="002970E0"/>
    <w:rsid w:val="002B0AC7"/>
    <w:rsid w:val="002B0EF4"/>
    <w:rsid w:val="002B392D"/>
    <w:rsid w:val="002C5BDE"/>
    <w:rsid w:val="002E46EA"/>
    <w:rsid w:val="002F3F8B"/>
    <w:rsid w:val="002F6A55"/>
    <w:rsid w:val="003018DF"/>
    <w:rsid w:val="00305A67"/>
    <w:rsid w:val="00312C42"/>
    <w:rsid w:val="00322C56"/>
    <w:rsid w:val="00343885"/>
    <w:rsid w:val="003620DE"/>
    <w:rsid w:val="00366EE4"/>
    <w:rsid w:val="00386ACB"/>
    <w:rsid w:val="003A2B5D"/>
    <w:rsid w:val="003A4027"/>
    <w:rsid w:val="003B011C"/>
    <w:rsid w:val="003B7D83"/>
    <w:rsid w:val="003C1418"/>
    <w:rsid w:val="003D00AE"/>
    <w:rsid w:val="003D08F3"/>
    <w:rsid w:val="003D1420"/>
    <w:rsid w:val="003D2F5E"/>
    <w:rsid w:val="003D411E"/>
    <w:rsid w:val="003E201E"/>
    <w:rsid w:val="003E2EF5"/>
    <w:rsid w:val="003F3C31"/>
    <w:rsid w:val="0041533C"/>
    <w:rsid w:val="00431CF3"/>
    <w:rsid w:val="00441FEB"/>
    <w:rsid w:val="004443A0"/>
    <w:rsid w:val="00444D00"/>
    <w:rsid w:val="004669A3"/>
    <w:rsid w:val="0047726E"/>
    <w:rsid w:val="00487779"/>
    <w:rsid w:val="004A17E1"/>
    <w:rsid w:val="004A260F"/>
    <w:rsid w:val="004A3F50"/>
    <w:rsid w:val="004B41D2"/>
    <w:rsid w:val="004E3057"/>
    <w:rsid w:val="004E4B06"/>
    <w:rsid w:val="004E5289"/>
    <w:rsid w:val="004F5F3E"/>
    <w:rsid w:val="005047C2"/>
    <w:rsid w:val="00514116"/>
    <w:rsid w:val="00515A74"/>
    <w:rsid w:val="0052161C"/>
    <w:rsid w:val="00527E74"/>
    <w:rsid w:val="00530AA3"/>
    <w:rsid w:val="00530E4D"/>
    <w:rsid w:val="00531FDD"/>
    <w:rsid w:val="00542584"/>
    <w:rsid w:val="0054567D"/>
    <w:rsid w:val="005626EF"/>
    <w:rsid w:val="005779C4"/>
    <w:rsid w:val="00585946"/>
    <w:rsid w:val="005910FC"/>
    <w:rsid w:val="005A624C"/>
    <w:rsid w:val="005B3886"/>
    <w:rsid w:val="005C15DC"/>
    <w:rsid w:val="005C359A"/>
    <w:rsid w:val="005D1728"/>
    <w:rsid w:val="005D4D39"/>
    <w:rsid w:val="005E17C4"/>
    <w:rsid w:val="005E2267"/>
    <w:rsid w:val="005E3879"/>
    <w:rsid w:val="005E5209"/>
    <w:rsid w:val="0060124E"/>
    <w:rsid w:val="00601F86"/>
    <w:rsid w:val="0060241A"/>
    <w:rsid w:val="0060707A"/>
    <w:rsid w:val="00610A7D"/>
    <w:rsid w:val="006239F8"/>
    <w:rsid w:val="006409CB"/>
    <w:rsid w:val="00647D43"/>
    <w:rsid w:val="0065402D"/>
    <w:rsid w:val="00665DCD"/>
    <w:rsid w:val="00672BDA"/>
    <w:rsid w:val="00675755"/>
    <w:rsid w:val="00681353"/>
    <w:rsid w:val="00691A49"/>
    <w:rsid w:val="00694849"/>
    <w:rsid w:val="006A09AA"/>
    <w:rsid w:val="006A163C"/>
    <w:rsid w:val="006B35DE"/>
    <w:rsid w:val="006C6CCF"/>
    <w:rsid w:val="006D0EB8"/>
    <w:rsid w:val="006D0F64"/>
    <w:rsid w:val="006D2D03"/>
    <w:rsid w:val="006E1C7D"/>
    <w:rsid w:val="006F34E8"/>
    <w:rsid w:val="006F59EC"/>
    <w:rsid w:val="006F7D93"/>
    <w:rsid w:val="007061D8"/>
    <w:rsid w:val="00707E95"/>
    <w:rsid w:val="00710E3C"/>
    <w:rsid w:val="007223C5"/>
    <w:rsid w:val="0072442E"/>
    <w:rsid w:val="0073118F"/>
    <w:rsid w:val="007503BD"/>
    <w:rsid w:val="007513B6"/>
    <w:rsid w:val="007751C0"/>
    <w:rsid w:val="00776F22"/>
    <w:rsid w:val="00782974"/>
    <w:rsid w:val="007909D7"/>
    <w:rsid w:val="00793893"/>
    <w:rsid w:val="00795B22"/>
    <w:rsid w:val="007A0EC3"/>
    <w:rsid w:val="007C17A6"/>
    <w:rsid w:val="007C59D6"/>
    <w:rsid w:val="007C67E3"/>
    <w:rsid w:val="007D5009"/>
    <w:rsid w:val="007E77CD"/>
    <w:rsid w:val="007F3BCA"/>
    <w:rsid w:val="00802F07"/>
    <w:rsid w:val="008338CF"/>
    <w:rsid w:val="00833B5C"/>
    <w:rsid w:val="00837694"/>
    <w:rsid w:val="008377B1"/>
    <w:rsid w:val="008419B1"/>
    <w:rsid w:val="00843530"/>
    <w:rsid w:val="00844DE5"/>
    <w:rsid w:val="00871BBF"/>
    <w:rsid w:val="00873C83"/>
    <w:rsid w:val="00882F2D"/>
    <w:rsid w:val="0089622A"/>
    <w:rsid w:val="008A3CC4"/>
    <w:rsid w:val="008C3BFA"/>
    <w:rsid w:val="008D3453"/>
    <w:rsid w:val="009249DE"/>
    <w:rsid w:val="00930CA1"/>
    <w:rsid w:val="00930D91"/>
    <w:rsid w:val="0097235A"/>
    <w:rsid w:val="009757C2"/>
    <w:rsid w:val="00977FC7"/>
    <w:rsid w:val="009A7C84"/>
    <w:rsid w:val="009B3313"/>
    <w:rsid w:val="009B6E0C"/>
    <w:rsid w:val="009C1926"/>
    <w:rsid w:val="009D4859"/>
    <w:rsid w:val="009D66F2"/>
    <w:rsid w:val="009E01CF"/>
    <w:rsid w:val="00A15272"/>
    <w:rsid w:val="00A256CD"/>
    <w:rsid w:val="00A56126"/>
    <w:rsid w:val="00A63E7C"/>
    <w:rsid w:val="00A71262"/>
    <w:rsid w:val="00A71A82"/>
    <w:rsid w:val="00A91DED"/>
    <w:rsid w:val="00AA2CEB"/>
    <w:rsid w:val="00AB26B6"/>
    <w:rsid w:val="00AE6323"/>
    <w:rsid w:val="00AF3F2D"/>
    <w:rsid w:val="00B056B5"/>
    <w:rsid w:val="00B11DA5"/>
    <w:rsid w:val="00B23202"/>
    <w:rsid w:val="00B43EFC"/>
    <w:rsid w:val="00B610E2"/>
    <w:rsid w:val="00B72353"/>
    <w:rsid w:val="00B90AF5"/>
    <w:rsid w:val="00B91D4A"/>
    <w:rsid w:val="00B937F2"/>
    <w:rsid w:val="00BA2A1A"/>
    <w:rsid w:val="00BB37E5"/>
    <w:rsid w:val="00BC11FF"/>
    <w:rsid w:val="00BC6FB5"/>
    <w:rsid w:val="00BD02BA"/>
    <w:rsid w:val="00BE0110"/>
    <w:rsid w:val="00BE57D9"/>
    <w:rsid w:val="00C25587"/>
    <w:rsid w:val="00C3763D"/>
    <w:rsid w:val="00C42351"/>
    <w:rsid w:val="00C520FD"/>
    <w:rsid w:val="00C72072"/>
    <w:rsid w:val="00C82BD6"/>
    <w:rsid w:val="00C84CCA"/>
    <w:rsid w:val="00C91082"/>
    <w:rsid w:val="00CA4034"/>
    <w:rsid w:val="00CB47FC"/>
    <w:rsid w:val="00CC3BC8"/>
    <w:rsid w:val="00CF7769"/>
    <w:rsid w:val="00CF79E8"/>
    <w:rsid w:val="00D07B61"/>
    <w:rsid w:val="00D109CE"/>
    <w:rsid w:val="00D144F9"/>
    <w:rsid w:val="00D15606"/>
    <w:rsid w:val="00D21C62"/>
    <w:rsid w:val="00D22611"/>
    <w:rsid w:val="00D3213D"/>
    <w:rsid w:val="00D35145"/>
    <w:rsid w:val="00D373B4"/>
    <w:rsid w:val="00D40452"/>
    <w:rsid w:val="00D45340"/>
    <w:rsid w:val="00D457EB"/>
    <w:rsid w:val="00D5423C"/>
    <w:rsid w:val="00DA4A05"/>
    <w:rsid w:val="00DC4AD2"/>
    <w:rsid w:val="00DD4D75"/>
    <w:rsid w:val="00DE3F9A"/>
    <w:rsid w:val="00DE7F70"/>
    <w:rsid w:val="00E178FC"/>
    <w:rsid w:val="00E22AA7"/>
    <w:rsid w:val="00E471BE"/>
    <w:rsid w:val="00E5749F"/>
    <w:rsid w:val="00E57556"/>
    <w:rsid w:val="00E64B3D"/>
    <w:rsid w:val="00E67565"/>
    <w:rsid w:val="00E82448"/>
    <w:rsid w:val="00E958A7"/>
    <w:rsid w:val="00E9774D"/>
    <w:rsid w:val="00EB1A35"/>
    <w:rsid w:val="00EB46BA"/>
    <w:rsid w:val="00EC4DB3"/>
    <w:rsid w:val="00EC5CB5"/>
    <w:rsid w:val="00EC61E2"/>
    <w:rsid w:val="00EE4570"/>
    <w:rsid w:val="00EF5221"/>
    <w:rsid w:val="00F0373A"/>
    <w:rsid w:val="00F07E93"/>
    <w:rsid w:val="00F4709B"/>
    <w:rsid w:val="00F64013"/>
    <w:rsid w:val="00F64099"/>
    <w:rsid w:val="00F70066"/>
    <w:rsid w:val="00F72241"/>
    <w:rsid w:val="00F735E2"/>
    <w:rsid w:val="00F82622"/>
    <w:rsid w:val="00F93450"/>
    <w:rsid w:val="00FA32BC"/>
    <w:rsid w:val="00FA6745"/>
    <w:rsid w:val="00FB0622"/>
    <w:rsid w:val="00FB1B31"/>
    <w:rsid w:val="00FC3A3F"/>
    <w:rsid w:val="00FE1A06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eGrid">
    <w:name w:val="Table Grid"/>
    <w:basedOn w:val="TableNormal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63C"/>
  </w:style>
  <w:style w:type="paragraph" w:styleId="Footer">
    <w:name w:val="footer"/>
    <w:basedOn w:val="Normal"/>
    <w:link w:val="Foot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63C"/>
  </w:style>
  <w:style w:type="table" w:customStyle="1" w:styleId="TabloKlavuzu1">
    <w:name w:val="Tablo Kılavuzu1"/>
    <w:basedOn w:val="TableNormal"/>
    <w:next w:val="TableGrid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7C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2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6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3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AE41E-30D4-1146-8FD0-D695325B0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7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amet Baytar</cp:lastModifiedBy>
  <cp:revision>100</cp:revision>
  <cp:lastPrinted>2022-10-25T12:05:00Z</cp:lastPrinted>
  <dcterms:created xsi:type="dcterms:W3CDTF">2022-10-25T12:09:00Z</dcterms:created>
  <dcterms:modified xsi:type="dcterms:W3CDTF">2025-05-05T12:03:00Z</dcterms:modified>
</cp:coreProperties>
</file>